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F66A9" w14:textId="5892575C" w:rsidR="007F7BB1" w:rsidRPr="007F7BB1" w:rsidRDefault="00AC1E68" w:rsidP="00AC1E68">
      <w:pPr>
        <w:pStyle w:val="Heading2"/>
      </w:pPr>
      <w:r w:rsidRPr="00AC1E68">
        <w:t>Lecture 5</w:t>
      </w:r>
      <w:r>
        <w:t xml:space="preserve"> </w:t>
      </w:r>
      <w:r w:rsidRPr="00AC1E68">
        <w:t>Algorithm Performance Analysis</w:t>
      </w:r>
    </w:p>
    <w:p w14:paraId="0E2C3DA6" w14:textId="7951A1A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. What does Big-O notation represent?</w:t>
      </w:r>
    </w:p>
    <w:p w14:paraId="5245CCE4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The exact runtime of an algorithm</w:t>
      </w:r>
    </w:p>
    <w:p w14:paraId="5AD21A8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The upper bound of an algorithm's growth rate</w:t>
      </w:r>
    </w:p>
    <w:p w14:paraId="49505C6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The lower bound of an algorithm's growth rate</w:t>
      </w:r>
    </w:p>
    <w:p w14:paraId="2AF5871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The average runtime of an algorithm  </w:t>
      </w:r>
    </w:p>
    <w:p w14:paraId="284CC651" w14:textId="340C3C29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2460CB0C" w14:textId="77777777" w:rsidR="00200371" w:rsidRPr="00200371" w:rsidRDefault="00200371" w:rsidP="00200371">
      <w:pPr>
        <w:rPr>
          <w:sz w:val="22"/>
          <w:szCs w:val="22"/>
        </w:rPr>
      </w:pPr>
    </w:p>
    <w:p w14:paraId="305A58FD" w14:textId="61A2D5C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2. Which of the following complexities is the fastest for large input sizes?</w:t>
      </w:r>
    </w:p>
    <w:p w14:paraId="15149C48" w14:textId="7DD4AEA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n^2)</w:t>
      </w:r>
    </w:p>
    <w:p w14:paraId="52BC3CBD" w14:textId="180A979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1A72FC8C" w14:textId="776D7ED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)</w:t>
      </w:r>
    </w:p>
    <w:p w14:paraId="484F5130" w14:textId="1FB0B53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25EA7F79" w14:textId="6ABBF63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3029010D" w14:textId="77777777" w:rsidR="00200371" w:rsidRPr="00200371" w:rsidRDefault="00200371" w:rsidP="00200371">
      <w:pPr>
        <w:rPr>
          <w:sz w:val="22"/>
          <w:szCs w:val="22"/>
        </w:rPr>
      </w:pPr>
    </w:p>
    <w:p w14:paraId="301A1D20" w14:textId="499010F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3. If an algorithm has a runtime of f(n) = 3n + 5, what is its Big-O complexity?</w:t>
      </w:r>
    </w:p>
    <w:p w14:paraId="74DC2073" w14:textId="04FA056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3BD5D516" w14:textId="418DA89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155C89D5" w14:textId="0FFA558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^2)</w:t>
      </w:r>
    </w:p>
    <w:p w14:paraId="1A2065E1" w14:textId="389260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\log n)  </w:t>
      </w:r>
    </w:p>
    <w:p w14:paraId="67F136BD" w14:textId="2C5E2E6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2BCDCDDF" w14:textId="77777777" w:rsidR="00200371" w:rsidRPr="00200371" w:rsidRDefault="00200371" w:rsidP="00200371">
      <w:pPr>
        <w:rPr>
          <w:sz w:val="22"/>
          <w:szCs w:val="22"/>
        </w:rPr>
      </w:pPr>
    </w:p>
    <w:p w14:paraId="115FBC5B" w14:textId="5200473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4. What is the best-case complexity for a linear search in an array?</w:t>
      </w:r>
    </w:p>
    <w:p w14:paraId="20C9A875" w14:textId="2C849FE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73504939" w14:textId="5B5DDC6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6A15FCCD" w14:textId="63FAB6B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6890304B" w14:textId="69E1C2C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7E9995B1" w14:textId="4E08C125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6510AF72" w14:textId="77777777" w:rsidR="00200371" w:rsidRPr="00200371" w:rsidRDefault="00200371" w:rsidP="00200371">
      <w:pPr>
        <w:rPr>
          <w:sz w:val="22"/>
          <w:szCs w:val="22"/>
        </w:rPr>
      </w:pPr>
    </w:p>
    <w:p w14:paraId="4C2783E7" w14:textId="3368E73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>5. Which notation represents the exact bound of an algorithm's growth rate?</w:t>
      </w:r>
    </w:p>
    <w:p w14:paraId="22FC0671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Big-O</w:t>
      </w:r>
    </w:p>
    <w:p w14:paraId="398FE881" w14:textId="74EA944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Big-Omega (\Omega)</w:t>
      </w:r>
    </w:p>
    <w:p w14:paraId="60D77354" w14:textId="436353C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Big-Theta (\Theta)</w:t>
      </w:r>
    </w:p>
    <w:p w14:paraId="44704EE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None of the above  </w:t>
      </w:r>
    </w:p>
    <w:p w14:paraId="238F0720" w14:textId="64E4A40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411113FE" w14:textId="77777777" w:rsidR="00200371" w:rsidRPr="00200371" w:rsidRDefault="00200371" w:rsidP="00200371">
      <w:pPr>
        <w:rPr>
          <w:sz w:val="22"/>
          <w:szCs w:val="22"/>
        </w:rPr>
      </w:pPr>
    </w:p>
    <w:p w14:paraId="4738C80C" w14:textId="7D82414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6. Given a function g(n) = 2^n + n^2 + 100, what is its Big-O complexity?</w:t>
      </w:r>
    </w:p>
    <w:p w14:paraId="685F46DA" w14:textId="47FE863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2^n)</w:t>
      </w:r>
    </w:p>
    <w:p w14:paraId="2A2E18E0" w14:textId="1A78A7B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^2)</w:t>
      </w:r>
    </w:p>
    <w:p w14:paraId="457D10A2" w14:textId="0BE7EC9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69F3E6B9" w14:textId="329FD80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4CE7392C" w14:textId="070390B5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5D893163" w14:textId="77777777" w:rsidR="00200371" w:rsidRPr="00200371" w:rsidRDefault="00200371" w:rsidP="00200371">
      <w:pPr>
        <w:rPr>
          <w:sz w:val="22"/>
          <w:szCs w:val="22"/>
        </w:rPr>
      </w:pPr>
    </w:p>
    <w:p w14:paraId="73388C16" w14:textId="2C1D2C2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7. For a binary search, what is the worst-case time complexity?</w:t>
      </w:r>
    </w:p>
    <w:p w14:paraId="5B632220" w14:textId="53C3FEE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05210277" w14:textId="2CC0AF3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5E6844BA" w14:textId="0B2BCFE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612187EF" w14:textId="0DB37D9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5E68B909" w14:textId="736EB1F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728F669B" w14:textId="77777777" w:rsidR="00200371" w:rsidRPr="00200371" w:rsidRDefault="00200371" w:rsidP="00200371">
      <w:pPr>
        <w:rPr>
          <w:sz w:val="22"/>
          <w:szCs w:val="22"/>
        </w:rPr>
      </w:pPr>
    </w:p>
    <w:p w14:paraId="02604E6F" w14:textId="2A19585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8. Which of the following sorts has a worst-case complexity of O(n^2)?</w:t>
      </w:r>
    </w:p>
    <w:p w14:paraId="43ADB13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Merge Sort</w:t>
      </w:r>
    </w:p>
    <w:p w14:paraId="79739FD5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Quick Sort</w:t>
      </w:r>
    </w:p>
    <w:p w14:paraId="63C7A8F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Selection Sort</w:t>
      </w:r>
    </w:p>
    <w:p w14:paraId="7DA9C57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All of the above  </w:t>
      </w:r>
    </w:p>
    <w:p w14:paraId="750A9B0F" w14:textId="3A50C7D9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32EB8D74" w14:textId="77777777" w:rsidR="00200371" w:rsidRPr="00200371" w:rsidRDefault="00200371" w:rsidP="00200371">
      <w:pPr>
        <w:rPr>
          <w:sz w:val="22"/>
          <w:szCs w:val="22"/>
        </w:rPr>
      </w:pPr>
    </w:p>
    <w:p w14:paraId="119E707D" w14:textId="64068B4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9. What is the total complexity of this code snippet?</w:t>
      </w:r>
    </w:p>
    <w:p w14:paraId="7D5FE381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62A7D05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    for (int j = 0; j &lt; n; </w:t>
      </w:r>
      <w:proofErr w:type="spellStart"/>
      <w:r w:rsidRPr="00200371">
        <w:rPr>
          <w:sz w:val="22"/>
          <w:szCs w:val="22"/>
        </w:rPr>
        <w:t>j++</w:t>
      </w:r>
      <w:proofErr w:type="spellEnd"/>
      <w:r w:rsidRPr="00200371">
        <w:rPr>
          <w:sz w:val="22"/>
          <w:szCs w:val="22"/>
        </w:rPr>
        <w:t>) {</w:t>
      </w:r>
    </w:p>
    <w:p w14:paraId="5AF0527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5098E6F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14E25B7E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4ADCB39C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0FE3426A" w14:textId="188AD5D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O(n)</w:t>
      </w:r>
    </w:p>
    <w:p w14:paraId="1C778EB6" w14:textId="6C9A6D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31AAAA6B" w14:textId="2E49F41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^2)</w:t>
      </w:r>
    </w:p>
    <w:p w14:paraId="7B589D97" w14:textId="672C56A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11A29814" w14:textId="18F61F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25B0F23C" w14:textId="77777777" w:rsidR="00200371" w:rsidRPr="00200371" w:rsidRDefault="00200371" w:rsidP="00200371">
      <w:pPr>
        <w:rPr>
          <w:sz w:val="22"/>
          <w:szCs w:val="22"/>
        </w:rPr>
      </w:pPr>
    </w:p>
    <w:p w14:paraId="1049BFC4" w14:textId="29E6683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0. What does asymptotic analysis focus on?</w:t>
      </w:r>
    </w:p>
    <w:p w14:paraId="784E7F1E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Exact runtime values for specific inputs</w:t>
      </w:r>
    </w:p>
    <w:p w14:paraId="766F959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spellStart"/>
      <w:r w:rsidRPr="00200371">
        <w:rPr>
          <w:sz w:val="22"/>
          <w:szCs w:val="22"/>
        </w:rPr>
        <w:t>Behavior</w:t>
      </w:r>
      <w:proofErr w:type="spellEnd"/>
      <w:r w:rsidRPr="00200371">
        <w:rPr>
          <w:sz w:val="22"/>
          <w:szCs w:val="22"/>
        </w:rPr>
        <w:t xml:space="preserve"> as input size becomes very large</w:t>
      </w:r>
    </w:p>
    <w:p w14:paraId="31CA86B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Measuring time using a stopwatch</w:t>
      </w:r>
    </w:p>
    <w:p w14:paraId="419EF19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Hardware-specific performance metrics  </w:t>
      </w:r>
    </w:p>
    <w:p w14:paraId="09A8441F" w14:textId="7D1B366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174A0732" w14:textId="77777777" w:rsidR="00200371" w:rsidRPr="00200371" w:rsidRDefault="00200371" w:rsidP="00200371">
      <w:pPr>
        <w:rPr>
          <w:sz w:val="22"/>
          <w:szCs w:val="22"/>
        </w:rPr>
      </w:pPr>
    </w:p>
    <w:p w14:paraId="0E02C9E8" w14:textId="322ED569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1. In the function below, what is the total time complexity?</w:t>
      </w:r>
    </w:p>
    <w:p w14:paraId="1C087A5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java</w:t>
      </w:r>
    </w:p>
    <w:p w14:paraId="0C4AF44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28A7EB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1; j &lt; n; j *= 2) {</w:t>
      </w:r>
    </w:p>
    <w:p w14:paraId="062B34E8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42994B4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0DE98F9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5436D23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562CA9C8" w14:textId="23B1C5C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0A7A30E8" w14:textId="2959E4E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</w:p>
    <w:p w14:paraId="0CB2E031" w14:textId="0F4996A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454F7C36" w14:textId="6C8F6B1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155CF73D" w14:textId="69E95A0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Answer:</w:t>
      </w:r>
    </w:p>
    <w:p w14:paraId="2A85ADE9" w14:textId="77777777" w:rsidR="00200371" w:rsidRPr="00200371" w:rsidRDefault="00200371" w:rsidP="00200371">
      <w:pPr>
        <w:rPr>
          <w:sz w:val="22"/>
          <w:szCs w:val="22"/>
        </w:rPr>
      </w:pPr>
    </w:p>
    <w:p w14:paraId="656D99CF" w14:textId="426469A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2. What is the average-case complexity for searching for a letter in a word using linear search?</w:t>
      </w:r>
    </w:p>
    <w:p w14:paraId="38B2960E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java</w:t>
      </w:r>
    </w:p>
    <w:p w14:paraId="36337A9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proofErr w:type="spellStart"/>
      <w:r w:rsidRPr="00200371">
        <w:rPr>
          <w:sz w:val="22"/>
          <w:szCs w:val="22"/>
        </w:rPr>
        <w:t>boolean</w:t>
      </w:r>
      <w:proofErr w:type="spellEnd"/>
      <w:r w:rsidRPr="00200371">
        <w:rPr>
          <w:sz w:val="22"/>
          <w:szCs w:val="22"/>
        </w:rPr>
        <w:t xml:space="preserve"> </w:t>
      </w:r>
      <w:proofErr w:type="spellStart"/>
      <w:proofErr w:type="gramStart"/>
      <w:r w:rsidRPr="00200371">
        <w:rPr>
          <w:sz w:val="22"/>
          <w:szCs w:val="22"/>
        </w:rPr>
        <w:t>hasLetter</w:t>
      </w:r>
      <w:proofErr w:type="spellEnd"/>
      <w:r w:rsidRPr="00200371">
        <w:rPr>
          <w:sz w:val="22"/>
          <w:szCs w:val="22"/>
        </w:rPr>
        <w:t>(</w:t>
      </w:r>
      <w:proofErr w:type="gramEnd"/>
      <w:r w:rsidRPr="00200371">
        <w:rPr>
          <w:sz w:val="22"/>
          <w:szCs w:val="22"/>
        </w:rPr>
        <w:t>String word, char letter);</w:t>
      </w:r>
    </w:p>
    <w:p w14:paraId="6FF2D515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51E58BDA" w14:textId="3702C1D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6E330289" w14:textId="7DE37E6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35F52187" w14:textId="5CB8BE8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)</w:t>
      </w:r>
    </w:p>
    <w:p w14:paraId="18141748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None of the above  </w:t>
      </w:r>
    </w:p>
    <w:p w14:paraId="55CDD376" w14:textId="00B142B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54363972" w14:textId="77777777" w:rsidR="00200371" w:rsidRPr="00200371" w:rsidRDefault="00200371" w:rsidP="00200371">
      <w:pPr>
        <w:rPr>
          <w:sz w:val="22"/>
          <w:szCs w:val="22"/>
        </w:rPr>
      </w:pPr>
    </w:p>
    <w:p w14:paraId="3F46B39D" w14:textId="5644FDE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3. Which factor does NOT affect stopwatch-based timing analysis?</w:t>
      </w:r>
    </w:p>
    <w:p w14:paraId="166568C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Hardware platform</w:t>
      </w:r>
    </w:p>
    <w:p w14:paraId="4B714C7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Compiler optimizations</w:t>
      </w:r>
    </w:p>
    <w:p w14:paraId="54907270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Algorithm logic</w:t>
      </w:r>
    </w:p>
    <w:p w14:paraId="44830569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Input size scaling  </w:t>
      </w:r>
    </w:p>
    <w:p w14:paraId="71735500" w14:textId="0DDC478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7090C241" w14:textId="77777777" w:rsidR="00200371" w:rsidRPr="00200371" w:rsidRDefault="00200371" w:rsidP="00200371">
      <w:pPr>
        <w:rPr>
          <w:sz w:val="22"/>
          <w:szCs w:val="22"/>
        </w:rPr>
      </w:pPr>
    </w:p>
    <w:p w14:paraId="7C792F1F" w14:textId="6D63017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4. For nested loops where the outer loop runs in n, and the inner loop runs in \log n, what is the total complexity?</w:t>
      </w:r>
    </w:p>
    <w:p w14:paraId="5011ADAC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java</w:t>
      </w:r>
    </w:p>
    <w:p w14:paraId="51409199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51E8CEC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1; j &lt; n; j *= </w:t>
      </w:r>
      <w:proofErr w:type="gramStart"/>
      <w:r w:rsidRPr="00200371">
        <w:rPr>
          <w:sz w:val="22"/>
          <w:szCs w:val="22"/>
        </w:rPr>
        <w:t>2){</w:t>
      </w:r>
      <w:proofErr w:type="gramEnd"/>
    </w:p>
    <w:p w14:paraId="70111A9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5B36F3EB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66385403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19FBE889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70148364" w14:textId="18CD9D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5E01994C" w14:textId="7756044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</w:p>
    <w:p w14:paraId="7E62F01E" w14:textId="3FD5882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^2)</w:t>
      </w:r>
    </w:p>
    <w:p w14:paraId="34A2A43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None of the above  </w:t>
      </w:r>
    </w:p>
    <w:p w14:paraId="5E837D05" w14:textId="52A37DC1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755FFFE1" w14:textId="77777777" w:rsidR="00200371" w:rsidRPr="00200371" w:rsidRDefault="00200371" w:rsidP="00200371">
      <w:pPr>
        <w:rPr>
          <w:sz w:val="22"/>
          <w:szCs w:val="22"/>
        </w:rPr>
      </w:pPr>
    </w:p>
    <w:p w14:paraId="7EE85D7C" w14:textId="471EA74F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15. </w:t>
      </w:r>
      <w:r w:rsidR="00155441">
        <w:rPr>
          <w:sz w:val="22"/>
          <w:szCs w:val="22"/>
        </w:rPr>
        <w:t>Which is true about an algorithm’s</w:t>
      </w:r>
      <w:r w:rsidRPr="00200371">
        <w:rPr>
          <w:sz w:val="22"/>
          <w:szCs w:val="22"/>
        </w:rPr>
        <w:t xml:space="preserve"> average-case complexity?</w:t>
      </w:r>
    </w:p>
    <w:p w14:paraId="33575CE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It must be equal to best-case complexity.</w:t>
      </w:r>
    </w:p>
    <w:p w14:paraId="3993D153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It must be equal to worst-case complexity.</w:t>
      </w:r>
    </w:p>
    <w:p w14:paraId="76D23AF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It lies between best-case and worst-case complexities.</w:t>
      </w:r>
    </w:p>
    <w:p w14:paraId="7A2CD91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It cannot be determined without more information.  </w:t>
      </w:r>
    </w:p>
    <w:p w14:paraId="73281045" w14:textId="059B344F" w:rsidR="002E2A03" w:rsidRPr="007F7BB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sectPr w:rsidR="002E2A03" w:rsidRPr="007F7B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1DFA9F" w14:textId="77777777" w:rsidR="00007CA2" w:rsidRDefault="00007CA2" w:rsidP="00AC1E68">
      <w:pPr>
        <w:spacing w:after="0" w:line="240" w:lineRule="auto"/>
      </w:pPr>
      <w:r>
        <w:separator/>
      </w:r>
    </w:p>
  </w:endnote>
  <w:endnote w:type="continuationSeparator" w:id="0">
    <w:p w14:paraId="1AF75261" w14:textId="77777777" w:rsidR="00007CA2" w:rsidRDefault="00007CA2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75FF9D" w14:textId="77777777" w:rsidR="00007CA2" w:rsidRDefault="00007CA2" w:rsidP="00AC1E68">
      <w:pPr>
        <w:spacing w:after="0" w:line="240" w:lineRule="auto"/>
      </w:pPr>
      <w:r>
        <w:separator/>
      </w:r>
    </w:p>
  </w:footnote>
  <w:footnote w:type="continuationSeparator" w:id="0">
    <w:p w14:paraId="21E1AFD9" w14:textId="77777777" w:rsidR="00007CA2" w:rsidRDefault="00007CA2" w:rsidP="00AC1E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kwrgUAu/TS4SwAAAA="/>
  </w:docVars>
  <w:rsids>
    <w:rsidRoot w:val="002E2A03"/>
    <w:rsid w:val="00007CA2"/>
    <w:rsid w:val="00155441"/>
    <w:rsid w:val="00200371"/>
    <w:rsid w:val="002C685C"/>
    <w:rsid w:val="002E2A03"/>
    <w:rsid w:val="00551AEF"/>
    <w:rsid w:val="005962AB"/>
    <w:rsid w:val="007F7BB1"/>
    <w:rsid w:val="008432B8"/>
    <w:rsid w:val="00985400"/>
    <w:rsid w:val="00AC1E68"/>
    <w:rsid w:val="00D33B2F"/>
    <w:rsid w:val="00D7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86</Words>
  <Characters>2772</Characters>
  <Application>Microsoft Office Word</Application>
  <DocSecurity>0</DocSecurity>
  <Lines>23</Lines>
  <Paragraphs>6</Paragraphs>
  <ScaleCrop>false</ScaleCrop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2-02T19:18:00Z</dcterms:created>
  <dcterms:modified xsi:type="dcterms:W3CDTF">2025-02-02T19:18:00Z</dcterms:modified>
</cp:coreProperties>
</file>